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04122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04122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285BD5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(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00W-</w:t>
            </w:r>
            <w:r w:rsidR="00285BD5" w:rsidRPr="00404122">
              <w:rPr>
                <w:rFonts w:eastAsia="Times New Roman" w:cstheme="minorHAnsi"/>
                <w:sz w:val="20"/>
                <w:szCs w:val="20"/>
              </w:rPr>
              <w:t>19.2</w:t>
            </w:r>
            <w:r w:rsidR="00E74875" w:rsidRPr="00404122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04122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0412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285BD5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04122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5,5</w:t>
            </w:r>
            <w:r w:rsidR="002F1951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7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000 W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/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9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82 A (120 V); 41 A (240 V)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voltage</w:t>
            </w:r>
            <w:r w:rsidRPr="00404122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10</w:t>
            </w:r>
            <w:r w:rsidR="00EC0D25" w:rsidRPr="00404122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Three stage, two stage, boost, custom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04122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04122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183598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404122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404122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="00DD43B0" w:rsidRPr="00DD43B0">
              <w:rPr>
                <w:sz w:val="20"/>
                <w:szCs w:val="20"/>
              </w:rPr>
              <w:t xml:space="preserve">60 </w:t>
            </w:r>
            <w:r w:rsidR="00DD43B0">
              <w:rPr>
                <w:sz w:val="20"/>
                <w:szCs w:val="20"/>
              </w:rPr>
              <w:t>Amp</w:t>
            </w:r>
            <w:r w:rsidR="00DD43B0" w:rsidRPr="00DD43B0">
              <w:rPr>
                <w:sz w:val="20"/>
                <w:szCs w:val="20"/>
              </w:rPr>
              <w:t>, 125/250 Volt, NEMA 14-60P, 3P, 4W, Plug</w:t>
            </w:r>
            <w:r w:rsidR="00DD43B0"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183598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404122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404122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DD43B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DD43B0" w:rsidRPr="00404122" w:rsidRDefault="00DD43B0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DD43B0" w:rsidRPr="00404122" w:rsidRDefault="00DD43B0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0 to 40 A (120 V) / 0 to 20 A (240 V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285BD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19.2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19,2</w:t>
            </w:r>
            <w:r w:rsidR="00765C89" w:rsidRPr="00404122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04122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-</w:t>
            </w:r>
            <w:r w:rsidR="00654FAB" w:rsidRPr="00404122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04122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E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C52C89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FCC and Industry Canada Class B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404122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FB735F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H x D x W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404122" w:rsidRDefault="006A1DE9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AA0B33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" x 24" x </w:t>
            </w:r>
            <w:r w:rsidR="00F347EC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bookmarkStart w:id="0" w:name="_GoBack"/>
            <w:bookmarkEnd w:id="0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) 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&amp; (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 w:rsidR="00C52C8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68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C52C8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76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404122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hipping Dimensions (H x W x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404122" w:rsidRDefault="00231F95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Standard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llet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="006A1DE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5C8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="00C52C8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68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C52C8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621</w:t>
            </w:r>
            <w:r w:rsidR="00B01DFD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04122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04122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04122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04122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GEN-</w:t>
            </w:r>
            <w:r w:rsidR="00285BD5" w:rsidRPr="00404122">
              <w:rPr>
                <w:rFonts w:eastAsia="Times New Roman" w:cstheme="minorHAnsi"/>
                <w:sz w:val="20"/>
                <w:szCs w:val="20"/>
              </w:rPr>
              <w:t>16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>H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04122">
              <w:rPr>
                <w:rFonts w:eastAsia="Times New Roman" w:cstheme="minorHAnsi"/>
                <w:sz w:val="20"/>
                <w:szCs w:val="20"/>
              </w:rPr>
              <w:t>240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04122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04122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04122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C52C89" w:rsidRPr="00404122">
              <w:rPr>
                <w:rFonts w:eastAsia="Times New Roman" w:cstheme="minorHAnsi"/>
                <w:b/>
                <w:sz w:val="20"/>
                <w:szCs w:val="20"/>
              </w:rPr>
              <w:t>4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C52C89" w:rsidRPr="00404122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="006A1DE9" w:rsidRPr="00404122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04122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04122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04122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04122" w:rsidRDefault="00C35087" w:rsidP="00676D5A">
      <w:pPr>
        <w:rPr>
          <w:rFonts w:cstheme="minorHAnsi"/>
          <w:sz w:val="20"/>
          <w:szCs w:val="20"/>
        </w:rPr>
      </w:pPr>
    </w:p>
    <w:sectPr w:rsidR="00C35087" w:rsidRPr="00404122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60836"/>
    <w:rsid w:val="00183598"/>
    <w:rsid w:val="00213306"/>
    <w:rsid w:val="00231F95"/>
    <w:rsid w:val="00252EB2"/>
    <w:rsid w:val="00270DD0"/>
    <w:rsid w:val="00285BD5"/>
    <w:rsid w:val="00290C44"/>
    <w:rsid w:val="002A5D07"/>
    <w:rsid w:val="002B4F9D"/>
    <w:rsid w:val="002F1951"/>
    <w:rsid w:val="0030113D"/>
    <w:rsid w:val="003345EA"/>
    <w:rsid w:val="00404122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971B7"/>
    <w:rsid w:val="009F405D"/>
    <w:rsid w:val="00A755C6"/>
    <w:rsid w:val="00AA0B33"/>
    <w:rsid w:val="00AF11D5"/>
    <w:rsid w:val="00AF5B62"/>
    <w:rsid w:val="00B01377"/>
    <w:rsid w:val="00B01DFD"/>
    <w:rsid w:val="00B42789"/>
    <w:rsid w:val="00B44B87"/>
    <w:rsid w:val="00B654B1"/>
    <w:rsid w:val="00C35087"/>
    <w:rsid w:val="00C52C89"/>
    <w:rsid w:val="00CC1576"/>
    <w:rsid w:val="00CC4CA5"/>
    <w:rsid w:val="00D172A9"/>
    <w:rsid w:val="00D50BC2"/>
    <w:rsid w:val="00D722ED"/>
    <w:rsid w:val="00DB0557"/>
    <w:rsid w:val="00DD43B0"/>
    <w:rsid w:val="00E74875"/>
    <w:rsid w:val="00EA33F1"/>
    <w:rsid w:val="00EB222C"/>
    <w:rsid w:val="00EB647D"/>
    <w:rsid w:val="00EC0D25"/>
    <w:rsid w:val="00EE3289"/>
    <w:rsid w:val="00F2063C"/>
    <w:rsid w:val="00F347E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14DC7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71983-8AEF-4EBB-89BB-8CF425630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1T19:15:00Z</dcterms:created>
  <dcterms:modified xsi:type="dcterms:W3CDTF">2017-12-13T17:19:00Z</dcterms:modified>
</cp:coreProperties>
</file>